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77A24F" w14:textId="1E37AEB2" w:rsidR="004B536F" w:rsidRDefault="004B536F" w:rsidP="00B55449">
      <w:pPr>
        <w:tabs>
          <w:tab w:val="left" w:pos="0"/>
        </w:tabs>
        <w:ind w:left="450" w:hanging="45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</w:t>
      </w:r>
      <w:r w:rsidR="007E2372">
        <w:rPr>
          <w:rFonts w:ascii="Times New Roman" w:hAnsi="Times New Roman" w:cs="Times New Roman"/>
        </w:rPr>
        <w:t xml:space="preserve">               day/month/year</w:t>
      </w:r>
    </w:p>
    <w:p w14:paraId="7AFAF3B4" w14:textId="2E9A92B5" w:rsidR="004B536F" w:rsidRDefault="004B536F" w:rsidP="00B55449">
      <w:pPr>
        <w:tabs>
          <w:tab w:val="left" w:pos="0"/>
        </w:tabs>
        <w:ind w:left="450" w:hanging="450"/>
        <w:jc w:val="center"/>
        <w:rPr>
          <w:rFonts w:ascii="Times New Roman" w:hAnsi="Times New Roman" w:cs="Times New Roman"/>
        </w:rPr>
      </w:pPr>
    </w:p>
    <w:p w14:paraId="4F02C4A7" w14:textId="3F709E59" w:rsidR="007228FD" w:rsidRDefault="00B55449" w:rsidP="00B55449">
      <w:pPr>
        <w:tabs>
          <w:tab w:val="left" w:pos="0"/>
        </w:tabs>
        <w:ind w:left="450" w:hanging="45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MINATION LETTER</w:t>
      </w:r>
    </w:p>
    <w:p w14:paraId="6458BF44" w14:textId="77777777" w:rsidR="007228FD" w:rsidRP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101BEC9D" w14:textId="75859F87" w:rsidR="007228FD" w:rsidRDefault="00542796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’</w:t>
      </w:r>
      <w:r w:rsidR="00B55449">
        <w:rPr>
          <w:rFonts w:ascii="Times New Roman" w:hAnsi="Times New Roman" w:cs="Times New Roman"/>
        </w:rPr>
        <w:t>m pleased to nominate our student</w:t>
      </w:r>
      <w:r w:rsidR="00B71425">
        <w:rPr>
          <w:rFonts w:ascii="Times New Roman" w:hAnsi="Times New Roman" w:cs="Times New Roman"/>
        </w:rPr>
        <w:t xml:space="preserve"> who</w:t>
      </w:r>
      <w:r w:rsidR="00B55449">
        <w:rPr>
          <w:rFonts w:ascii="Times New Roman" w:hAnsi="Times New Roman" w:cs="Times New Roman"/>
        </w:rPr>
        <w:t xml:space="preserve"> named</w:t>
      </w:r>
      <w:r w:rsidR="00B71425">
        <w:rPr>
          <w:rFonts w:ascii="Times New Roman" w:hAnsi="Times New Roman" w:cs="Times New Roman"/>
        </w:rPr>
        <w:t>---------------</w:t>
      </w:r>
      <w:r w:rsidR="00B55449">
        <w:rPr>
          <w:rFonts w:ascii="Times New Roman" w:hAnsi="Times New Roman" w:cs="Times New Roman"/>
        </w:rPr>
        <w:t xml:space="preserve"> </w:t>
      </w:r>
      <w:r w:rsidR="00B71425">
        <w:rPr>
          <w:rFonts w:ascii="Times New Roman" w:hAnsi="Times New Roman" w:cs="Times New Roman"/>
        </w:rPr>
        <w:t xml:space="preserve">and </w:t>
      </w:r>
      <w:r w:rsidR="00B55449">
        <w:rPr>
          <w:rFonts w:ascii="Times New Roman" w:hAnsi="Times New Roman" w:cs="Times New Roman"/>
        </w:rPr>
        <w:t xml:space="preserve">born in </w:t>
      </w:r>
      <w:r w:rsidR="00B71425">
        <w:rPr>
          <w:rFonts w:ascii="Times New Roman" w:hAnsi="Times New Roman" w:cs="Times New Roman"/>
        </w:rPr>
        <w:t>--------------</w:t>
      </w:r>
      <w:r w:rsidR="005E0A59">
        <w:rPr>
          <w:rFonts w:ascii="Times New Roman" w:hAnsi="Times New Roman" w:cs="Times New Roman"/>
        </w:rPr>
        <w:t xml:space="preserve">/ </w:t>
      </w:r>
      <w:r w:rsidR="00B71425">
        <w:rPr>
          <w:rFonts w:ascii="Times New Roman" w:hAnsi="Times New Roman" w:cs="Times New Roman"/>
        </w:rPr>
        <w:t>------------</w:t>
      </w:r>
      <w:r w:rsidR="00B80FA6">
        <w:rPr>
          <w:rFonts w:ascii="Times New Roman" w:hAnsi="Times New Roman" w:cs="Times New Roman"/>
        </w:rPr>
        <w:t xml:space="preserve"> </w:t>
      </w:r>
      <w:r w:rsidR="00B55449">
        <w:rPr>
          <w:rFonts w:ascii="Times New Roman" w:hAnsi="Times New Roman" w:cs="Times New Roman"/>
        </w:rPr>
        <w:t xml:space="preserve">on </w:t>
      </w:r>
      <w:r w:rsidR="00EF3BBA">
        <w:rPr>
          <w:rFonts w:ascii="Times New Roman" w:hAnsi="Times New Roman" w:cs="Times New Roman"/>
        </w:rPr>
        <w:t>………</w:t>
      </w:r>
      <w:r w:rsidR="00B55449">
        <w:rPr>
          <w:rFonts w:ascii="Times New Roman" w:hAnsi="Times New Roman" w:cs="Times New Roman"/>
        </w:rPr>
        <w:t xml:space="preserve"> is an undergraduate student </w:t>
      </w:r>
      <w:r w:rsidR="00B71425">
        <w:rPr>
          <w:rFonts w:ascii="Times New Roman" w:hAnsi="Times New Roman" w:cs="Times New Roman"/>
        </w:rPr>
        <w:t>---------------------------</w:t>
      </w:r>
      <w:r w:rsidR="009C3E22">
        <w:rPr>
          <w:rFonts w:ascii="Times New Roman" w:hAnsi="Times New Roman" w:cs="Times New Roman"/>
        </w:rPr>
        <w:t>department</w:t>
      </w:r>
      <w:r w:rsidR="00B55449">
        <w:rPr>
          <w:rFonts w:ascii="Times New Roman" w:hAnsi="Times New Roman" w:cs="Times New Roman"/>
        </w:rPr>
        <w:t xml:space="preserve"> at Antalya Bilim University. She</w:t>
      </w:r>
      <w:r w:rsidR="00B71425">
        <w:rPr>
          <w:rFonts w:ascii="Times New Roman" w:hAnsi="Times New Roman" w:cs="Times New Roman"/>
        </w:rPr>
        <w:t>/He</w:t>
      </w:r>
      <w:r w:rsidR="00B55449">
        <w:rPr>
          <w:rFonts w:ascii="Times New Roman" w:hAnsi="Times New Roman" w:cs="Times New Roman"/>
        </w:rPr>
        <w:t xml:space="preserve"> will </w:t>
      </w:r>
      <w:r w:rsidR="007E2372">
        <w:rPr>
          <w:rFonts w:ascii="Times New Roman" w:hAnsi="Times New Roman" w:cs="Times New Roman"/>
        </w:rPr>
        <w:t xml:space="preserve">study </w:t>
      </w:r>
      <w:r w:rsidR="00B55449">
        <w:rPr>
          <w:rFonts w:ascii="Times New Roman" w:hAnsi="Times New Roman" w:cs="Times New Roman"/>
        </w:rPr>
        <w:t xml:space="preserve">at </w:t>
      </w:r>
      <w:r w:rsidR="00B71425">
        <w:rPr>
          <w:rFonts w:ascii="Times New Roman" w:hAnsi="Times New Roman" w:cs="Times New Roman"/>
        </w:rPr>
        <w:t>---------------------------</w:t>
      </w:r>
      <w:r w:rsidR="007C32C9">
        <w:rPr>
          <w:rFonts w:ascii="Times New Roman" w:hAnsi="Times New Roman" w:cs="Times New Roman"/>
        </w:rPr>
        <w:t xml:space="preserve">between </w:t>
      </w:r>
      <w:r w:rsidR="00B71425">
        <w:rPr>
          <w:rFonts w:ascii="Times New Roman" w:hAnsi="Times New Roman" w:cs="Times New Roman"/>
        </w:rPr>
        <w:t>-------------------/--------------------------------</w:t>
      </w:r>
      <w:r w:rsidR="00B55449">
        <w:rPr>
          <w:rFonts w:ascii="Times New Roman" w:hAnsi="Times New Roman" w:cs="Times New Roman"/>
        </w:rPr>
        <w:t xml:space="preserve"> within the framework of Erasmus+ </w:t>
      </w:r>
      <w:r w:rsidR="007E2372">
        <w:rPr>
          <w:rFonts w:ascii="Times New Roman" w:hAnsi="Times New Roman" w:cs="Times New Roman"/>
        </w:rPr>
        <w:t>Studying</w:t>
      </w:r>
      <w:r w:rsidR="00B55449">
        <w:rPr>
          <w:rFonts w:ascii="Times New Roman" w:hAnsi="Times New Roman" w:cs="Times New Roman"/>
        </w:rPr>
        <w:t xml:space="preserve"> Mobility.</w:t>
      </w:r>
    </w:p>
    <w:p w14:paraId="70DC4C0B" w14:textId="4E5E2C8B" w:rsidR="00B55449" w:rsidRDefault="00B55449" w:rsidP="007228FD">
      <w:pPr>
        <w:jc w:val="both"/>
        <w:rPr>
          <w:rFonts w:ascii="Times New Roman" w:hAnsi="Times New Roman" w:cs="Times New Roman"/>
        </w:rPr>
      </w:pPr>
    </w:p>
    <w:p w14:paraId="0305709C" w14:textId="02BDC906" w:rsidR="009C3E22" w:rsidRDefault="009C3E22" w:rsidP="007228FD">
      <w:pPr>
        <w:jc w:val="both"/>
        <w:rPr>
          <w:rFonts w:ascii="Times New Roman" w:hAnsi="Times New Roman" w:cs="Times New Roman"/>
        </w:rPr>
      </w:pPr>
    </w:p>
    <w:p w14:paraId="788B8EC7" w14:textId="19788AC0" w:rsidR="009C3E22" w:rsidRDefault="009C3E22" w:rsidP="007228FD">
      <w:pPr>
        <w:jc w:val="both"/>
        <w:rPr>
          <w:rFonts w:ascii="Times New Roman" w:hAnsi="Times New Roman" w:cs="Times New Roman"/>
        </w:rPr>
      </w:pPr>
    </w:p>
    <w:p w14:paraId="406FB8BF" w14:textId="72BE8EFB" w:rsidR="009C3E22" w:rsidRDefault="009C3E22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</w:t>
      </w:r>
      <w:r w:rsidR="00542796">
        <w:rPr>
          <w:rFonts w:ascii="Times New Roman" w:hAnsi="Times New Roman" w:cs="Times New Roman"/>
        </w:rPr>
        <w:t>/He</w:t>
      </w:r>
      <w:r>
        <w:rPr>
          <w:rFonts w:ascii="Times New Roman" w:hAnsi="Times New Roman" w:cs="Times New Roman"/>
        </w:rPr>
        <w:t xml:space="preserve"> is in </w:t>
      </w:r>
      <w:r w:rsidR="00B71425">
        <w:rPr>
          <w:rFonts w:ascii="Times New Roman" w:hAnsi="Times New Roman" w:cs="Times New Roman"/>
        </w:rPr>
        <w:t>------------------------</w:t>
      </w:r>
      <w:r>
        <w:rPr>
          <w:rFonts w:ascii="Times New Roman" w:hAnsi="Times New Roman" w:cs="Times New Roman"/>
        </w:rPr>
        <w:t xml:space="preserve">class of Bachelor degree and the graduation is expected to be on </w:t>
      </w:r>
      <w:r w:rsidR="00B71425">
        <w:rPr>
          <w:rFonts w:ascii="Times New Roman" w:hAnsi="Times New Roman" w:cs="Times New Roman"/>
        </w:rPr>
        <w:t>--------------------------</w:t>
      </w:r>
    </w:p>
    <w:p w14:paraId="75569577" w14:textId="77777777" w:rsidR="009C3E22" w:rsidRDefault="009C3E22" w:rsidP="007228FD">
      <w:pPr>
        <w:jc w:val="both"/>
        <w:rPr>
          <w:rFonts w:ascii="Times New Roman" w:hAnsi="Times New Roman" w:cs="Times New Roman"/>
        </w:rPr>
      </w:pPr>
    </w:p>
    <w:p w14:paraId="1A5108CC" w14:textId="4B718E1E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 xml:space="preserve">Please get in contact the </w:t>
      </w:r>
      <w:r w:rsidR="00D6286E">
        <w:rPr>
          <w:rFonts w:ascii="Times New Roman" w:hAnsi="Times New Roman" w:cs="Times New Roman"/>
        </w:rPr>
        <w:t xml:space="preserve">Erasmus </w:t>
      </w:r>
      <w:r w:rsidRPr="007228FD">
        <w:rPr>
          <w:rFonts w:ascii="Times New Roman" w:hAnsi="Times New Roman" w:cs="Times New Roman"/>
        </w:rPr>
        <w:t xml:space="preserve">Office at Antalya Bilim University for further information at +90 (242) 245 </w:t>
      </w:r>
      <w:r w:rsidR="007E2372">
        <w:rPr>
          <w:rFonts w:ascii="Times New Roman" w:hAnsi="Times New Roman" w:cs="Times New Roman"/>
        </w:rPr>
        <w:t>03 30</w:t>
      </w:r>
      <w:r w:rsidRPr="007228FD">
        <w:rPr>
          <w:rFonts w:ascii="Times New Roman" w:hAnsi="Times New Roman" w:cs="Times New Roman"/>
        </w:rPr>
        <w:t xml:space="preserve"> or via e- mail </w:t>
      </w:r>
      <w:hyperlink r:id="rId6" w:history="1">
        <w:r w:rsidR="005E0A59" w:rsidRPr="00BD1760">
          <w:rPr>
            <w:rStyle w:val="Hyperlink"/>
            <w:rFonts w:ascii="Times New Roman" w:hAnsi="Times New Roman" w:cs="Times New Roman"/>
          </w:rPr>
          <w:t>erasmus@antalya.edu.tr</w:t>
        </w:r>
      </w:hyperlink>
    </w:p>
    <w:p w14:paraId="6600430B" w14:textId="2BD93D04" w:rsidR="0080386C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</w:p>
    <w:p w14:paraId="48069DA4" w14:textId="40DA7897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185114CC" w14:textId="799784B6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44CB3992" w14:textId="3F9A01E9" w:rsidR="00B0290D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</w:t>
      </w:r>
      <w:r w:rsidR="00B55449">
        <w:rPr>
          <w:rFonts w:ascii="Times New Roman" w:hAnsi="Times New Roman" w:cs="Times New Roman"/>
        </w:rPr>
        <w:t xml:space="preserve">                                   </w:t>
      </w:r>
      <w:r>
        <w:rPr>
          <w:rFonts w:ascii="Times New Roman" w:hAnsi="Times New Roman" w:cs="Times New Roman"/>
        </w:rPr>
        <w:t xml:space="preserve"> </w:t>
      </w:r>
      <w:r w:rsidR="007C32C9">
        <w:rPr>
          <w:rFonts w:ascii="Times New Roman" w:hAnsi="Times New Roman" w:cs="Times New Roman"/>
        </w:rPr>
        <w:t>Yağmur Yazgı KAYA</w:t>
      </w:r>
    </w:p>
    <w:p w14:paraId="4AC37EC9" w14:textId="604FFC48" w:rsidR="00B55449" w:rsidRDefault="00B55449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Erasmus+ Institutional Coordinator</w:t>
      </w:r>
    </w:p>
    <w:p w14:paraId="16B062D5" w14:textId="3D47147C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</w:p>
    <w:p w14:paraId="6C245A7C" w14:textId="2A6D92F0" w:rsidR="00BD4B17" w:rsidRDefault="00BD4B17" w:rsidP="00B5544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</w:t>
      </w:r>
    </w:p>
    <w:p w14:paraId="7D9DABE9" w14:textId="4A1F1939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26178A08" w14:textId="70172514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42F657BE" w14:textId="7F90E804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7521D30B" w14:textId="2DAA34EC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6A38247A" w14:textId="06DC406E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0D8A7DF2" w14:textId="150E56CD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6224BE8D" w14:textId="36AF1D63" w:rsidR="00EF3BBA" w:rsidRDefault="00EF3BBA" w:rsidP="007228FD">
      <w:pPr>
        <w:jc w:val="both"/>
        <w:rPr>
          <w:rFonts w:ascii="Times New Roman" w:hAnsi="Times New Roman" w:cs="Times New Roman"/>
        </w:rPr>
      </w:pPr>
    </w:p>
    <w:p w14:paraId="77072399" w14:textId="77777777" w:rsidR="00EF3BBA" w:rsidRPr="007228FD" w:rsidRDefault="00EF3BBA" w:rsidP="007228FD">
      <w:pPr>
        <w:jc w:val="both"/>
        <w:rPr>
          <w:rFonts w:ascii="Times New Roman" w:hAnsi="Times New Roman" w:cs="Times New Roman"/>
        </w:rPr>
      </w:pPr>
    </w:p>
    <w:sectPr w:rsidR="00EF3BBA" w:rsidRPr="007228FD" w:rsidSect="007228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453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916C6" w14:textId="77777777" w:rsidR="00C036DB" w:rsidRDefault="00C036DB" w:rsidP="001634B6">
      <w:r>
        <w:separator/>
      </w:r>
    </w:p>
  </w:endnote>
  <w:endnote w:type="continuationSeparator" w:id="0">
    <w:p w14:paraId="48D8D75D" w14:textId="77777777" w:rsidR="00C036DB" w:rsidRDefault="00C036DB" w:rsidP="0016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1D3A9" w14:textId="77777777" w:rsidR="00FE32FE" w:rsidRDefault="00FE32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6CA40" w14:textId="07F1E3D8" w:rsidR="007E2372" w:rsidRDefault="007E2372" w:rsidP="007E2372">
    <w:pPr>
      <w:pStyle w:val="Footer"/>
    </w:pPr>
    <w:r>
      <w:t>Form No:ER-FR-0002 Yayın Tarihi:</w:t>
    </w:r>
    <w:r w:rsidR="00FE32FE">
      <w:t>20</w:t>
    </w:r>
    <w:r>
      <w:t>.0</w:t>
    </w:r>
    <w:r w:rsidR="00FE32FE">
      <w:t>4</w:t>
    </w:r>
    <w:r>
      <w:t>.20</w:t>
    </w:r>
    <w:r w:rsidR="00FE32FE">
      <w:t>20</w:t>
    </w:r>
    <w:r>
      <w:t xml:space="preserve"> Değ.No: </w:t>
    </w:r>
    <w:r w:rsidR="00FE32FE">
      <w:t xml:space="preserve">0 </w:t>
    </w:r>
    <w:bookmarkStart w:id="0" w:name="_GoBack"/>
    <w:bookmarkEnd w:id="0"/>
    <w:r>
      <w:t>Değ.Tarihi:</w:t>
    </w:r>
  </w:p>
  <w:p w14:paraId="5C2C0587" w14:textId="74327F16" w:rsidR="007E2372" w:rsidRDefault="007E2372">
    <w:pPr>
      <w:pStyle w:val="Footer"/>
    </w:pPr>
  </w:p>
  <w:p w14:paraId="58CEAE23" w14:textId="77777777" w:rsidR="007E2372" w:rsidRDefault="007E23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018EA2" w14:textId="77777777" w:rsidR="00FE32FE" w:rsidRDefault="00FE32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8DF20C" w14:textId="77777777" w:rsidR="00C036DB" w:rsidRDefault="00C036DB" w:rsidP="001634B6">
      <w:r>
        <w:separator/>
      </w:r>
    </w:p>
  </w:footnote>
  <w:footnote w:type="continuationSeparator" w:id="0">
    <w:p w14:paraId="139E236E" w14:textId="77777777" w:rsidR="00C036DB" w:rsidRDefault="00C036DB" w:rsidP="00163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57E06" w14:textId="77777777" w:rsidR="00FE32FE" w:rsidRDefault="00FE32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631BB" w14:textId="77777777" w:rsidR="001634B6" w:rsidRDefault="001634B6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0FD709B" wp14:editId="65D5AF04">
          <wp:simplePos x="0" y="0"/>
          <wp:positionH relativeFrom="column">
            <wp:posOffset>-963296</wp:posOffset>
          </wp:positionH>
          <wp:positionV relativeFrom="paragraph">
            <wp:posOffset>-436881</wp:posOffset>
          </wp:positionV>
          <wp:extent cx="7658735" cy="10837195"/>
          <wp:effectExtent l="0" t="0" r="12065" b="8890"/>
          <wp:wrapNone/>
          <wp:docPr id="25" name="Picture 25" descr="/Users/Sinem/Desktop/antetli-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Sinem/Desktop/antetli-en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2991" cy="10843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7A1CF" w14:textId="77777777" w:rsidR="00FE32FE" w:rsidRDefault="00FE32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NDE1MDQzszQwMrJQ0lEKTi0uzszPAykwqgUAQ7kYaSwAAAA="/>
  </w:docVars>
  <w:rsids>
    <w:rsidRoot w:val="001634B6"/>
    <w:rsid w:val="0002564B"/>
    <w:rsid w:val="001634B6"/>
    <w:rsid w:val="001F7A79"/>
    <w:rsid w:val="00360914"/>
    <w:rsid w:val="00390D54"/>
    <w:rsid w:val="004B536F"/>
    <w:rsid w:val="005033F4"/>
    <w:rsid w:val="00542796"/>
    <w:rsid w:val="00557DAE"/>
    <w:rsid w:val="005E0A59"/>
    <w:rsid w:val="00722363"/>
    <w:rsid w:val="007228FD"/>
    <w:rsid w:val="0079461E"/>
    <w:rsid w:val="007C32C9"/>
    <w:rsid w:val="007E2372"/>
    <w:rsid w:val="00860BB4"/>
    <w:rsid w:val="009314E9"/>
    <w:rsid w:val="00934707"/>
    <w:rsid w:val="009770BC"/>
    <w:rsid w:val="009C3E22"/>
    <w:rsid w:val="00AB3395"/>
    <w:rsid w:val="00B0290D"/>
    <w:rsid w:val="00B55449"/>
    <w:rsid w:val="00B71425"/>
    <w:rsid w:val="00B80FA6"/>
    <w:rsid w:val="00BC4BDB"/>
    <w:rsid w:val="00BD4B17"/>
    <w:rsid w:val="00C036DB"/>
    <w:rsid w:val="00C41AB9"/>
    <w:rsid w:val="00D26F45"/>
    <w:rsid w:val="00D6286E"/>
    <w:rsid w:val="00E2005B"/>
    <w:rsid w:val="00E26F83"/>
    <w:rsid w:val="00E658CC"/>
    <w:rsid w:val="00E65B33"/>
    <w:rsid w:val="00EB6DDE"/>
    <w:rsid w:val="00EF3BBA"/>
    <w:rsid w:val="00F32C8B"/>
    <w:rsid w:val="00FE32FE"/>
    <w:rsid w:val="00FF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4F78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34B6"/>
  </w:style>
  <w:style w:type="paragraph" w:styleId="Footer">
    <w:name w:val="footer"/>
    <w:basedOn w:val="Normal"/>
    <w:link w:val="Footer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34B6"/>
  </w:style>
  <w:style w:type="character" w:styleId="Hyperlink">
    <w:name w:val="Hyperlink"/>
    <w:basedOn w:val="DefaultParagraphFont"/>
    <w:uiPriority w:val="99"/>
    <w:unhideWhenUsed/>
    <w:rsid w:val="007228FD"/>
    <w:rPr>
      <w:color w:val="0563C1" w:themeColor="hyperlink"/>
      <w:u w:val="single"/>
    </w:rPr>
  </w:style>
  <w:style w:type="paragraph" w:customStyle="1" w:styleId="Default">
    <w:name w:val="Default"/>
    <w:rsid w:val="007228FD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F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9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rasmus@antalya.edu.t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alya International University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Vural</dc:creator>
  <cp:keywords/>
  <dc:description/>
  <cp:lastModifiedBy>Yağmur Yazgı Kaya</cp:lastModifiedBy>
  <cp:revision>8</cp:revision>
  <cp:lastPrinted>2018-05-22T11:56:00Z</cp:lastPrinted>
  <dcterms:created xsi:type="dcterms:W3CDTF">2020-04-15T12:45:00Z</dcterms:created>
  <dcterms:modified xsi:type="dcterms:W3CDTF">2020-04-20T08:35:00Z</dcterms:modified>
</cp:coreProperties>
</file>